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82B26" w:rsidRDefault="00B82B26" w:rsidP="00B82B26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Style w:val="Strong"/>
          <w:rFonts w:ascii="Helvetica" w:hAnsi="Helvetica" w:cs="Helvetica"/>
          <w:color w:val="2D3B45"/>
          <w:sz w:val="21"/>
          <w:szCs w:val="21"/>
        </w:rPr>
        <w:t>Team 21 - BashGuardians - PartyGuard(iOS) - Sri Ram Pushpak Chowdary Godavarthi</w:t>
      </w:r>
    </w:p>
    <w:p w:rsidR="00B82B26" w:rsidRDefault="00B82B26" w:rsidP="00B82B26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Style w:val="Strong"/>
          <w:rFonts w:ascii="Helvetica" w:hAnsi="Helvetica" w:cs="Helvetica"/>
          <w:color w:val="2D3B45"/>
          <w:sz w:val="21"/>
          <w:szCs w:val="21"/>
        </w:rPr>
        <w:t>Client: Jacob Stansbury</w:t>
      </w:r>
    </w:p>
    <w:p w:rsidR="00B82B26" w:rsidRDefault="00B82B26" w:rsidP="00B82B26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Style w:val="Strong"/>
          <w:rFonts w:ascii="Helvetica" w:hAnsi="Helvetica" w:cs="Helvetica"/>
          <w:color w:val="2D3B45"/>
          <w:sz w:val="21"/>
          <w:szCs w:val="21"/>
        </w:rPr>
        <w:t>Mentor : Denise Case (</w:t>
      </w:r>
      <w:hyperlink r:id="rId5" w:history="1">
        <w:r>
          <w:rPr>
            <w:rStyle w:val="Hyperlink"/>
            <w:rFonts w:ascii="Helvetica" w:hAnsi="Helvetica" w:cs="Helvetica"/>
            <w:b/>
            <w:bCs/>
            <w:color w:val="008EE2"/>
            <w:sz w:val="21"/>
            <w:szCs w:val="21"/>
          </w:rPr>
          <w:t>dcase@nwmissouri.edu</w:t>
        </w:r>
      </w:hyperlink>
      <w:r>
        <w:rPr>
          <w:rStyle w:val="Strong"/>
          <w:rFonts w:ascii="Helvetica" w:hAnsi="Helvetica" w:cs="Helvetica"/>
          <w:color w:val="2D3B45"/>
          <w:sz w:val="21"/>
          <w:szCs w:val="21"/>
        </w:rPr>
        <w:t>)</w:t>
      </w:r>
    </w:p>
    <w:p w:rsidR="00B82B26" w:rsidRDefault="00B82B26" w:rsidP="00B82B26">
      <w:pPr>
        <w:pStyle w:val="NormalWeb"/>
        <w:shd w:val="clear" w:color="auto" w:fill="FFFFFF"/>
        <w:spacing w:before="180" w:beforeAutospacing="0" w:after="18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 </w:t>
      </w:r>
    </w:p>
    <w:p w:rsidR="00B82B26" w:rsidRDefault="00B82B26" w:rsidP="00B82B26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Style w:val="Strong"/>
          <w:rFonts w:ascii="Helvetica" w:hAnsi="Helvetica" w:cs="Helvetica"/>
          <w:color w:val="2D3B45"/>
          <w:sz w:val="21"/>
          <w:szCs w:val="21"/>
        </w:rPr>
        <w:t>Team Roles &amp; Responsibilties:</w:t>
      </w:r>
    </w:p>
    <w:p w:rsidR="00B82B26" w:rsidRDefault="00B82B26" w:rsidP="00B82B26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Spandana - S524987 - Primary Contact</w:t>
      </w:r>
      <w:r>
        <w:rPr>
          <w:rFonts w:ascii="Helvetica" w:hAnsi="Helvetica" w:cs="Helvetica"/>
          <w:color w:val="2D3B45"/>
          <w:sz w:val="21"/>
          <w:szCs w:val="21"/>
        </w:rPr>
        <w:br/>
        <w:t>Pushpak - S525004 - Issues Management</w:t>
      </w:r>
      <w:r>
        <w:rPr>
          <w:rFonts w:ascii="Helvetica" w:hAnsi="Helvetica" w:cs="Helvetica"/>
          <w:color w:val="2D3B45"/>
          <w:sz w:val="21"/>
          <w:szCs w:val="21"/>
        </w:rPr>
        <w:br/>
        <w:t>Vinod - S525117 - Communications and Documentation Management</w:t>
      </w:r>
      <w:r>
        <w:rPr>
          <w:rFonts w:ascii="Helvetica" w:hAnsi="Helvetica" w:cs="Helvetica"/>
          <w:color w:val="2D3B45"/>
          <w:sz w:val="21"/>
          <w:szCs w:val="21"/>
        </w:rPr>
        <w:br/>
        <w:t>Yashwanth - S525056 - Quality and Testing Management</w:t>
      </w:r>
      <w:r>
        <w:rPr>
          <w:rFonts w:ascii="Helvetica" w:hAnsi="Helvetica" w:cs="Helvetica"/>
          <w:color w:val="2D3B45"/>
          <w:sz w:val="21"/>
          <w:szCs w:val="21"/>
        </w:rPr>
        <w:br/>
        <w:t>Nandeesh - S525120 - Requirements Management</w:t>
      </w:r>
      <w:r>
        <w:rPr>
          <w:rFonts w:ascii="Helvetica" w:hAnsi="Helvetica" w:cs="Helvetica"/>
          <w:color w:val="2D3B45"/>
          <w:sz w:val="21"/>
          <w:szCs w:val="21"/>
        </w:rPr>
        <w:br/>
        <w:t>Naveen - S525051 - Data Management</w:t>
      </w:r>
      <w:r>
        <w:rPr>
          <w:rFonts w:ascii="Helvetica" w:hAnsi="Helvetica" w:cs="Helvetica"/>
          <w:color w:val="2D3B45"/>
          <w:sz w:val="21"/>
          <w:szCs w:val="21"/>
        </w:rPr>
        <w:br/>
        <w:t>Sanjeev - S525034 - Client Management</w:t>
      </w:r>
    </w:p>
    <w:p w:rsidR="00B82B26" w:rsidRDefault="00B82B26" w:rsidP="00B82B26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Percentage completion of Project:</w:t>
      </w:r>
      <w:r>
        <w:rPr>
          <w:rStyle w:val="Strong"/>
          <w:rFonts w:ascii="Helvetica" w:hAnsi="Helvetica" w:cs="Helvetica"/>
          <w:color w:val="2D3B45"/>
          <w:sz w:val="21"/>
          <w:szCs w:val="21"/>
        </w:rPr>
        <w:t>25%</w:t>
      </w:r>
    </w:p>
    <w:p w:rsidR="00B82B26" w:rsidRDefault="00B82B26" w:rsidP="00B82B26">
      <w:pPr>
        <w:pStyle w:val="NormalWeb"/>
        <w:shd w:val="clear" w:color="auto" w:fill="FFFFFF"/>
        <w:spacing w:before="180" w:beforeAutospacing="0" w:after="18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our project is on Track as per our weekly schedule.</w:t>
      </w:r>
    </w:p>
    <w:p w:rsidR="00B82B26" w:rsidRDefault="00B82B26" w:rsidP="00B82B26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I am responsible for issue management. In this week our team raised a issue about Macs but after a discussed this with our mentor or instructor it was resolved. So far there are no issues for our project.</w:t>
      </w:r>
    </w:p>
    <w:p w:rsidR="00B82B26" w:rsidRDefault="00B82B26" w:rsidP="00B82B26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In this following week, I am going to explain the circumstances to the University Police about this application as per the instructor advise</w:t>
      </w:r>
    </w:p>
    <w:p w:rsidR="00B82B26" w:rsidRDefault="00B82B26" w:rsidP="00B82B26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Style w:val="Strong"/>
          <w:rFonts w:ascii="Helvetica" w:hAnsi="Helvetica" w:cs="Helvetica"/>
          <w:color w:val="2D3B45"/>
          <w:sz w:val="21"/>
          <w:szCs w:val="21"/>
        </w:rPr>
        <w:t>Accomplishments:</w:t>
      </w:r>
    </w:p>
    <w:p w:rsidR="00B82B26" w:rsidRDefault="00B82B26" w:rsidP="00B82B26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As per our schedule for the last week, we worked on the basic user &amp; host user, user registration, App information screens and successfully completed the above screens without any issues.</w:t>
      </w:r>
    </w:p>
    <w:p w:rsidR="00B82B26" w:rsidRDefault="00B82B26" w:rsidP="00B82B26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Style w:val="Strong"/>
          <w:rFonts w:ascii="Helvetica" w:hAnsi="Helvetica" w:cs="Helvetica"/>
          <w:color w:val="2D3B45"/>
          <w:sz w:val="21"/>
          <w:szCs w:val="21"/>
        </w:rPr>
        <w:t>Planned work for this week</w:t>
      </w:r>
      <w:r>
        <w:rPr>
          <w:rFonts w:ascii="Helvetica" w:hAnsi="Helvetica" w:cs="Helvetica"/>
          <w:color w:val="2D3B45"/>
          <w:sz w:val="21"/>
          <w:szCs w:val="21"/>
        </w:rPr>
        <w:t> :</w:t>
      </w:r>
    </w:p>
    <w:p w:rsidR="00B82B26" w:rsidRDefault="00B82B26" w:rsidP="00B82B26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Style w:val="Strong"/>
          <w:rFonts w:ascii="Helvetica" w:hAnsi="Helvetica" w:cs="Helvetica"/>
          <w:color w:val="2D3B45"/>
          <w:sz w:val="21"/>
          <w:szCs w:val="21"/>
        </w:rPr>
        <w:t>Specific</w:t>
      </w:r>
      <w:r>
        <w:rPr>
          <w:rFonts w:ascii="Helvetica" w:hAnsi="Helvetica" w:cs="Helvetica"/>
          <w:color w:val="2D3B45"/>
          <w:sz w:val="21"/>
          <w:szCs w:val="21"/>
        </w:rPr>
        <w:t>: This week we will accomplish the integration of three view controllers and prepare a client demo-1. From this client  can inform us if there are any modifications in the requirements.</w:t>
      </w:r>
    </w:p>
    <w:p w:rsidR="00B82B26" w:rsidRDefault="00B82B26" w:rsidP="00B82B26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Style w:val="Strong"/>
          <w:rFonts w:ascii="Helvetica" w:hAnsi="Helvetica" w:cs="Helvetica"/>
          <w:color w:val="2D3B45"/>
          <w:sz w:val="21"/>
          <w:szCs w:val="21"/>
        </w:rPr>
        <w:t>Measurable: </w:t>
      </w:r>
      <w:r>
        <w:rPr>
          <w:rFonts w:ascii="Helvetica" w:hAnsi="Helvetica" w:cs="Helvetica"/>
          <w:color w:val="2D3B45"/>
          <w:sz w:val="21"/>
          <w:szCs w:val="21"/>
        </w:rPr>
        <w:t>We can track the team progress by our weekly schedule and we can track if there are any problems or not by using trello.</w:t>
      </w:r>
    </w:p>
    <w:p w:rsidR="00B82B26" w:rsidRDefault="00B82B26" w:rsidP="00B82B26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Style w:val="Strong"/>
          <w:rFonts w:ascii="Helvetica" w:hAnsi="Helvetica" w:cs="Helvetica"/>
          <w:color w:val="2D3B45"/>
          <w:sz w:val="21"/>
          <w:szCs w:val="21"/>
        </w:rPr>
        <w:t>Attainable</w:t>
      </w:r>
      <w:r>
        <w:rPr>
          <w:rFonts w:ascii="Helvetica" w:hAnsi="Helvetica" w:cs="Helvetica"/>
          <w:color w:val="2D3B45"/>
          <w:sz w:val="21"/>
          <w:szCs w:val="21"/>
        </w:rPr>
        <w:t>: Definitely, our goal is achievable and time given to us is sufficient to achieve our goal.</w:t>
      </w:r>
    </w:p>
    <w:p w:rsidR="00B82B26" w:rsidRDefault="00B82B26" w:rsidP="00B82B26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Style w:val="Strong"/>
          <w:rFonts w:ascii="Helvetica" w:hAnsi="Helvetica" w:cs="Helvetica"/>
          <w:color w:val="2D3B45"/>
          <w:sz w:val="21"/>
          <w:szCs w:val="21"/>
        </w:rPr>
        <w:t>Relevant: </w:t>
      </w:r>
      <w:r>
        <w:rPr>
          <w:rFonts w:ascii="Helvetica" w:hAnsi="Helvetica" w:cs="Helvetica"/>
          <w:color w:val="2D3B45"/>
          <w:sz w:val="21"/>
          <w:szCs w:val="21"/>
        </w:rPr>
        <w:t>Yes our goal is worthwhile to meet our project needs. Yes it fits for immediate and long term plans.</w:t>
      </w:r>
    </w:p>
    <w:p w:rsidR="00B82B26" w:rsidRDefault="00B82B26" w:rsidP="00B82B26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Style w:val="Strong"/>
          <w:rFonts w:ascii="Helvetica" w:hAnsi="Helvetica" w:cs="Helvetica"/>
          <w:color w:val="2D3B45"/>
          <w:sz w:val="21"/>
          <w:szCs w:val="21"/>
        </w:rPr>
        <w:t>Timely:</w:t>
      </w:r>
      <w:r>
        <w:rPr>
          <w:rFonts w:ascii="Helvetica" w:hAnsi="Helvetica" w:cs="Helvetica"/>
          <w:color w:val="2D3B45"/>
          <w:sz w:val="21"/>
          <w:szCs w:val="21"/>
        </w:rPr>
        <w:t>We will complete this on time by (9/14/2016). By completing  this on time will allow us to keep track on the schedule to complete the whole project in-time.</w:t>
      </w:r>
    </w:p>
    <w:p w:rsidR="00B82B26" w:rsidRDefault="00B82B26" w:rsidP="00B82B26">
      <w:pPr>
        <w:pStyle w:val="NormalWeb"/>
        <w:shd w:val="clear" w:color="auto" w:fill="FFFFFF"/>
        <w:spacing w:before="180" w:beforeAutospacing="0" w:after="18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 </w:t>
      </w:r>
    </w:p>
    <w:p w:rsidR="00B82B26" w:rsidRDefault="00B82B26" w:rsidP="00B82B26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Style w:val="Strong"/>
          <w:rFonts w:ascii="Helvetica" w:hAnsi="Helvetica" w:cs="Helvetica"/>
          <w:color w:val="2D3B45"/>
          <w:sz w:val="21"/>
          <w:szCs w:val="21"/>
        </w:rPr>
        <w:t>Work in progress</w:t>
      </w:r>
      <w:r>
        <w:rPr>
          <w:rFonts w:ascii="Helvetica" w:hAnsi="Helvetica" w:cs="Helvetica"/>
          <w:color w:val="2D3B45"/>
          <w:sz w:val="21"/>
          <w:szCs w:val="21"/>
        </w:rPr>
        <w:t>: </w:t>
      </w:r>
    </w:p>
    <w:p w:rsidR="00B82B26" w:rsidRDefault="00B82B26" w:rsidP="00B82B2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Week 3: Integrating the above three view controllers and presenting for client demo-1</w:t>
      </w:r>
    </w:p>
    <w:p w:rsidR="00B82B26" w:rsidRDefault="00B82B26" w:rsidP="00B82B2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Week 4: Developing fraternities list screen, pg team screen.</w:t>
      </w:r>
    </w:p>
    <w:p w:rsidR="00B82B26" w:rsidRDefault="00B82B26" w:rsidP="00B82B2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Week 5: Client Demo2, test &amp; resolve issues, identify deliverables for Demo 3</w:t>
      </w:r>
    </w:p>
    <w:p w:rsidR="00B82B26" w:rsidRDefault="00B82B26" w:rsidP="00B82B2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lastRenderedPageBreak/>
        <w:t>Week 6: Developing report screen, alert screen.</w:t>
      </w:r>
    </w:p>
    <w:p w:rsidR="00B82B26" w:rsidRDefault="00B82B26" w:rsidP="00B82B2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Week 7: Fix issues and set environment for demo. Document the deliverables.</w:t>
      </w:r>
    </w:p>
    <w:p w:rsidR="00B82B26" w:rsidRDefault="00B82B26" w:rsidP="00B82B2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Week 8: Work on mid term presentation &amp; demo 3, testing and fixing issues, list deliverables for demo 4</w:t>
      </w:r>
    </w:p>
    <w:p w:rsidR="00B82B26" w:rsidRDefault="00B82B26" w:rsidP="00B82B2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Week 9: developing report and alert screen . Work on Client Demo 4.</w:t>
      </w:r>
    </w:p>
    <w:p w:rsidR="00B82B26" w:rsidRDefault="00B82B26" w:rsidP="00B82B2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Week 10: Client Demo 4 &amp; resolve issues. Identify deliverables for Demo 5.</w:t>
      </w:r>
    </w:p>
    <w:p w:rsidR="00B82B26" w:rsidRDefault="00B82B26" w:rsidP="00B82B2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Week 11: Hit the API so that host user gets the information about issue, API also serve as database for login details for both basic and host user.</w:t>
      </w:r>
    </w:p>
    <w:p w:rsidR="00B82B26" w:rsidRDefault="00B82B26" w:rsidP="00B82B2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Week 12: Client Demo 5. Work on project documentation. </w:t>
      </w:r>
    </w:p>
    <w:p w:rsidR="00B82B26" w:rsidRDefault="00B82B26" w:rsidP="00B82B2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Week 13: Fixing the issues. Work on deploying the project on production.</w:t>
      </w:r>
    </w:p>
    <w:p w:rsidR="00B82B26" w:rsidRDefault="00B82B26" w:rsidP="00B82B2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Week 14: commit the source code.</w:t>
      </w:r>
    </w:p>
    <w:p w:rsidR="00B82B26" w:rsidRDefault="00B82B26" w:rsidP="00B82B2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Week 15: Delivering project &amp; start working on project completion.</w:t>
      </w:r>
    </w:p>
    <w:p w:rsidR="00B82B26" w:rsidRDefault="00B82B26" w:rsidP="00B82B26">
      <w:pPr>
        <w:numPr>
          <w:ilvl w:val="0"/>
          <w:numId w:val="1"/>
        </w:numPr>
        <w:shd w:val="clear" w:color="auto" w:fill="FFFFFF"/>
        <w:spacing w:before="100" w:beforeAutospacing="1" w:after="0" w:line="240" w:lineRule="auto"/>
        <w:ind w:left="375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Week 16: close the project</w:t>
      </w:r>
    </w:p>
    <w:p w:rsidR="00B82B26" w:rsidRDefault="00B82B26" w:rsidP="00B82B26">
      <w:pPr>
        <w:pStyle w:val="NormalWeb"/>
        <w:shd w:val="clear" w:color="auto" w:fill="FFFFFF"/>
        <w:spacing w:before="180" w:beforeAutospacing="0" w:after="18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So far we don't have any unresolved challenges from making progress.</w:t>
      </w:r>
    </w:p>
    <w:p w:rsidR="00B82B26" w:rsidRDefault="00B82B26" w:rsidP="00B82B26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hyperlink r:id="rId6" w:tgtFrame="_blank" w:history="1">
        <w:r>
          <w:rPr>
            <w:rStyle w:val="Hyperlink"/>
            <w:rFonts w:ascii="Helvetica" w:hAnsi="Helvetica" w:cs="Helvetica"/>
            <w:color w:val="008EE2"/>
            <w:sz w:val="21"/>
            <w:szCs w:val="21"/>
          </w:rPr>
          <w:t>https://Pushpak11@bitbucket.org/bashguardians/bashguardians.git</w:t>
        </w:r>
        <w:r>
          <w:rPr>
            <w:rStyle w:val="screenreader-only"/>
            <w:rFonts w:ascii="Helvetica" w:hAnsi="Helvetica" w:cs="Helvetica"/>
            <w:color w:val="008EE2"/>
            <w:sz w:val="21"/>
            <w:szCs w:val="21"/>
            <w:bdr w:val="none" w:sz="0" w:space="0" w:color="auto" w:frame="1"/>
          </w:rPr>
          <w:t> (Links to an external site.)</w:t>
        </w:r>
      </w:hyperlink>
    </w:p>
    <w:p w:rsidR="000C1D43" w:rsidRDefault="000C1D43">
      <w:bookmarkStart w:id="0" w:name="_GoBack"/>
      <w:bookmarkEnd w:id="0"/>
    </w:p>
    <w:sectPr w:rsidR="000C1D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E621C3D"/>
    <w:multiLevelType w:val="multilevel"/>
    <w:tmpl w:val="25FC81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wNjIzMTA0NDQyNzdT0lEKTi0uzszPAykwrAUAhWS+HCwAAAA="/>
  </w:docVars>
  <w:rsids>
    <w:rsidRoot w:val="00965DA6"/>
    <w:rsid w:val="000C1D43"/>
    <w:rsid w:val="00965DA6"/>
    <w:rsid w:val="00B82B26"/>
    <w:rsid w:val="00BF4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FE8B124-B83B-48F3-B4F8-737A75A385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B82B26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82B26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B82B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creenreader-only">
    <w:name w:val="screenreader-only"/>
    <w:basedOn w:val="DefaultParagraphFont"/>
    <w:rsid w:val="00B82B26"/>
  </w:style>
  <w:style w:type="character" w:styleId="Strong">
    <w:name w:val="Strong"/>
    <w:basedOn w:val="DefaultParagraphFont"/>
    <w:uiPriority w:val="22"/>
    <w:qFormat/>
    <w:rsid w:val="00B82B2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303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ushpak11@bitbucket.org/bashguardians/bashguardians.git" TargetMode="External"/><Relationship Id="rId5" Type="http://schemas.openxmlformats.org/officeDocument/2006/relationships/hyperlink" Target="mailto:dcase@nwmissouri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74</Words>
  <Characters>2708</Characters>
  <Application>Microsoft Office Word</Application>
  <DocSecurity>0</DocSecurity>
  <Lines>22</Lines>
  <Paragraphs>6</Paragraphs>
  <ScaleCrop>false</ScaleCrop>
  <Company/>
  <LinksUpToDate>false</LinksUpToDate>
  <CharactersWithSpaces>3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eru,Naga Venkata Sanjeev</dc:creator>
  <cp:keywords/>
  <dc:description/>
  <cp:lastModifiedBy>Koneru,Naga Venkata Sanjeev</cp:lastModifiedBy>
  <cp:revision>2</cp:revision>
  <dcterms:created xsi:type="dcterms:W3CDTF">2016-12-01T02:23:00Z</dcterms:created>
  <dcterms:modified xsi:type="dcterms:W3CDTF">2016-12-01T02:26:00Z</dcterms:modified>
</cp:coreProperties>
</file>